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ra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hrain received a score of 59.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hrai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rain received a score of</w:t>
      </w:r>
      <w:r>
        <w:t xml:space="preserve"> </w:t>
      </w:r>
      <w:r>
        <w:rPr>
          <w:bCs/>
          <w:b/>
        </w:rPr>
        <w:t xml:space="preserve">7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hrain received a score of 5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hrain received a score of 6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hrai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hrai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hrai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hrai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hra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hrain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hrain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hrain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hrai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hrai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hra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hrai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hrai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Bahra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Bahra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Bahra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Bahra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Bahra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Bahra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Bahra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Bahra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Bahra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Bahra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Bahra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Bahra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Bahra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Bahra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Bahra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Bahra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Bahra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2:45Z</dcterms:created>
  <dcterms:modified xsi:type="dcterms:W3CDTF">2024-03-19T14: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hrain Country Report</vt:lpwstr>
  </property>
</Properties>
</file>